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bb8cdbe</w:t>
        </w:r>
      </w:hyperlink>
      <w:r>
        <w:t xml:space="preserve"> </w:t>
      </w:r>
      <w:r>
        <w:t xml:space="preserve">on May 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linked to a corresponding published article.</w:t>
      </w:r>
      <w:r>
        <w:t xml:space="preserve"> </w:t>
      </w:r>
      <w:r>
        <w:t xml:space="preserve">We accessed CrossRef on July 7th, 2020, and were able to link 23,271 preprints to their published counterparts successfully.</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292106"/>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292106"/>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3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bb8cdbe93b430a603617b700efb04625978d7f56"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bb8cdbe93b430a603617b700efb04625978d7f56/"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bb8cdbe93b430a603617b700efb04625978d7f56"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bb8cdbe93b430a603617b700efb04625978d7f56/"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5-06T22:01:25Z</dcterms:created>
  <dcterms:modified xsi:type="dcterms:W3CDTF">2021-05-06T22: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